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20160515</w:t>
      </w:r>
    </w:p>
    <w:p>
      <w:pPr>
        <w:pStyle w:val="Author"/>
      </w:pPr>
      <w:r>
        <w:t xml:space="preserve">hy</w:t>
      </w:r>
    </w:p>
    <w:p>
      <w:pPr>
        <w:pStyle w:val="Date"/>
      </w:pPr>
      <w:r>
        <w:t xml:space="preserve">5/15/2016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x86_64-pc-linux-gnu-library/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x86_64-pc-linux-gnu-library/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opt/rstudio/rstudio1/rstudio1/proj/refdata/refhg19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p.row&lt;-function(x,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n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p.col&lt;-function(x,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rep.row(c(1,2,3,4),5)</w:t>
      </w:r>
      <w:r>
        <w:br w:type="textWrapping"/>
      </w:r>
      <w:r>
        <w:rPr>
          <w:rStyle w:val="CommentTok"/>
        </w:rPr>
        <w:t xml:space="preserve">#rep.col(c(1,2,3,4),5)</w:t>
      </w:r>
      <w:r>
        <w:br w:type="textWrapping"/>
      </w:r>
      <w:r>
        <w:br w:type="textWrapping"/>
      </w:r>
      <w:r>
        <w:rPr>
          <w:rStyle w:val="NormalTok"/>
        </w:rPr>
        <w:t xml:space="preserve">overla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bed,cbed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a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b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b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chr in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ch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ch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nd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nd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bed[rin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bed[ri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bed[cin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bed[ci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la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s&lt;=cm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e&gt;=cm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==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s&lt;=cm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e&gt;=cm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==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ap[rind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p[cind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[[chr]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[[chr]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lap,clap,rl,c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verlap.targe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bed,cbed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a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b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ap.li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b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chr in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ch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b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ch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am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ed[cind,co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nd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nd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bed[rin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bed[ri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bed[cin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bed[ci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la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s&lt;=cm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e&gt;=cm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==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s&lt;=cm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te&gt;=cm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==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ap[rind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{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name[x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lap.list[rind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{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name[x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}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lap,rlap.list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goalthis-project-is-to-study-the-non-promoter-h3k4me3-in-k562."/>
      <w:bookmarkEnd w:id="21"/>
      <w:r>
        <w:t xml:space="preserve">Goal:This project is to study the non-promoter H3K4me3 in K562.</w:t>
      </w:r>
    </w:p>
    <w:p>
      <w:pPr>
        <w:pStyle w:val="Heading1"/>
      </w:pPr>
      <w:bookmarkStart w:id="22" w:name="data-discription"/>
      <w:bookmarkEnd w:id="22"/>
      <w:r>
        <w:t xml:space="preserve">Data discription</w:t>
      </w:r>
    </w:p>
    <w:p>
      <w:r>
        <w:t xml:space="preserve">ChIP-Seq data(H3K4me3, H3K4me1, and H3K27ac) from ENCODE, run Macs 1.3.7(default) to get peaks RNA-Seq data(K562 and H1hesc)</w:t>
      </w:r>
    </w:p>
    <w:p>
      <w:pPr>
        <w:pStyle w:val="Heading2"/>
      </w:pPr>
      <w:bookmarkStart w:id="23" w:name="first-lets-check-the-h3k4me3-peak-distribution-in-k562-and-h1-cell-lines"/>
      <w:bookmarkEnd w:id="23"/>
      <w:r>
        <w:t xml:space="preserve">First, let's check the H3K4me3 peak distribution in K562 and H1 cell lines</w:t>
      </w:r>
    </w:p>
    <w:p>
      <w:pPr>
        <w:pStyle w:val="SourceCode"/>
      </w:pPr>
      <w:r>
        <w:rPr>
          <w:rStyle w:val="NormalTok"/>
        </w:rPr>
        <w:t xml:space="preserve">k562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local-disk1/rsgeno2/MAmotif/macs.20151224/H3K4me3/K562.H3k4me3.Rep2.macs.20151224_peak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1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local-disk1/rsgeno2/MAmotif/macs.20151224/H3K4me3/H1.H3k4me3.Rep2.macs.20151224_peak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aks.Distribu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eaks,</w:t>
      </w:r>
      <w:r>
        <w:rPr>
          <w:rStyle w:val="DataTypeTok"/>
        </w:rPr>
        <w:t xml:space="preserve">refhg19=</w:t>
      </w:r>
      <w:r>
        <w:rPr>
          <w:rStyle w:val="NormalTok"/>
        </w:rPr>
        <w:t xml:space="preserve">refhg19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&lt;-</w:t>
      </w:r>
      <w:r>
        <w:rPr>
          <w:rStyle w:val="StringTok"/>
        </w:rPr>
        <w:t xml:space="preserve"> "Interge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.promo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lap</w:t>
      </w:r>
      <w:r>
        <w:rPr>
          <w:rStyle w:val="NormalTok"/>
        </w:rPr>
        <w:t xml:space="preserve">(peaks,refhg19$PROMO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[tp.promot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Promoter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.ex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lap</w:t>
      </w:r>
      <w:r>
        <w:rPr>
          <w:rStyle w:val="NormalTok"/>
        </w:rPr>
        <w:t xml:space="preserve">(peaks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,],refhg19$EX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][tp.exo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Ex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.intr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lap</w:t>
      </w:r>
      <w:r>
        <w:rPr>
          <w:rStyle w:val="NormalTok"/>
        </w:rPr>
        <w:t xml:space="preserve">(peaks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,],refhg19$INTR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][tp.intro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Intr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ak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562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s.Distribution</w:t>
      </w:r>
      <w:r>
        <w:rPr>
          <w:rStyle w:val="NormalTok"/>
        </w:rPr>
        <w:t xml:space="preserve">(k562.me3,refhg19)</w:t>
      </w:r>
      <w:r>
        <w:br w:type="textWrapping"/>
      </w:r>
      <w:r>
        <w:rPr>
          <w:rStyle w:val="NormalTok"/>
        </w:rPr>
        <w:t xml:space="preserve">h1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s.Distribution</w:t>
      </w:r>
      <w:r>
        <w:rPr>
          <w:rStyle w:val="NormalTok"/>
        </w:rPr>
        <w:t xml:space="preserve">(h1.me3,refhg19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562.me3$stat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562 H3K4me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1.me3$state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 H3K4me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2016051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k562.me3$end-k562.me3$start~k562.me3$stat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of peak length in K56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1.me3$en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.me3$sta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.me3$stat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of peak length in H1hes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20160515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p>
      <w:r>
        <w:t xml:space="preserve">In K562 cells, intergenic peaks(or non-promoter peaks) are higher than intergenic peaks in H1hesc.</w:t>
      </w:r>
      <w:r>
        <w:t xml:space="preserve"> </w:t>
      </w:r>
      <w:r>
        <w:rPr>
          <w:b/>
        </w:rPr>
        <w:t xml:space="preserve">1.next, we can check other normal and cancer cell lines to inverestage whether this is common phenomenon between them.</w:t>
      </w:r>
      <w:r>
        <w:t xml:space="preserve"> </w:t>
      </w:r>
      <w:r>
        <w:rPr>
          <w:b/>
        </w:rPr>
        <w:t xml:space="preserve">2.we can also look into other histone modification(such as H3K27ac, H3K4me1, and H3K27me3) change from normal cell lines to cancer cell lines.</w:t>
      </w:r>
      <w:r>
        <w:t xml:space="preserve"> </w:t>
      </w:r>
      <w:r>
        <w:t xml:space="preserve">the length of H3K4me3 peaks in promoter are longer than other peaks.</w:t>
      </w:r>
    </w:p>
    <w:p>
      <w:pPr>
        <w:pStyle w:val="Heading1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y are intergenic peaks in K562 cells higher than intergenic peaks in H1hesc? 1.1 Do cancer cell lines have more H3K4me3 histone modification in non-promoter region than normal? 1.2 what about the distribution of other histone modification between cancer cell lines and normal cell lines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H3K4me3 intergenic peaks and enhancer? 2.1 what is the relationship between H3K4me3 intergenic peaks and the expression of target gene?</w:t>
      </w:r>
    </w:p>
    <w:p>
      <w:r>
        <w:t xml:space="preserve">Fisrt, Let's try to study questions 1.1 and 1.2 ##we check the H3K4me3 peak distribution in different cell lines preprocess h3k4me3 data, get top 20k peaks by decreaseing p-vale and each state in different cell lines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opt/rstudio/rstudio1/rstudio1/proj/IronMan/data/h3k4me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peak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</w:t>
      </w:r>
      <w:r>
        <w:rPr>
          <w:rStyle w:val="DataTypeTok"/>
        </w:rPr>
        <w:t xml:space="preserve">to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op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h3k4me3.to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3k4me3,Toppeaks)</w:t>
      </w:r>
      <w:r>
        <w:br w:type="textWrapping"/>
      </w:r>
      <w:r>
        <w:rPr>
          <w:rStyle w:val="NormalTok"/>
        </w:rPr>
        <w:t xml:space="preserve">len.k4me3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3k4me3.top,function(x)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$en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start)))</w:t>
      </w:r>
      <w:r>
        <w:br w:type="textWrapping"/>
      </w:r>
      <w:r>
        <w:rPr>
          <w:rStyle w:val="NormalTok"/>
        </w:rPr>
        <w:t xml:space="preserve">state.k4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3k4me3.top,function(x)x$state))</w:t>
      </w:r>
      <w:r>
        <w:br w:type="textWrapping"/>
      </w:r>
      <w:r>
        <w:rPr>
          <w:rStyle w:val="NormalTok"/>
        </w:rPr>
        <w:t xml:space="preserve">len.state.h3k4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=</w:t>
      </w:r>
      <w:r>
        <w:rPr>
          <w:rStyle w:val="NormalTok"/>
        </w:rPr>
        <w:t xml:space="preserve">len.k4me3$value,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state.k4me3$value,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len.k4me3$L1)</w:t>
      </w:r>
    </w:p>
    <w:p>
      <w:r>
        <w:t xml:space="preserve">look into the H3K4me3 distribution in the whole genome to inverstigate the difference of H3K4me3 between normal and cancer cell 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en.state.h3k4me3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he H3K4me3 distribution in whole gen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xis.title.y = element_text(color="#993333", size=14, face="bold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itle 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2016051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ncer cell lines, except Hmec, have more H3K4me3 in intergenic region than normal cell lines. the result of Hmec may be caused by the quality of the data.</w:t>
      </w:r>
      <w:r>
        <w:t xml:space="preserve"> </w:t>
      </w:r>
      <w:r>
        <w:rPr>
          <w:b/>
        </w:rPr>
        <w:t xml:space="preserve">I will check the other replicate.</w:t>
      </w:r>
    </w:p>
    <w:p>
      <w:r>
        <w:t xml:space="preserve">check the length distribution of H3K4me3 peaks in different cell 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en.state.h3k4me3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he distribution of peak length in different reg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xis.title.y = element_text(color="#993333", size=14, face="bold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itle 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201605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ength of H3K4me3 peaks in promoter region are higher than the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edcc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4fd2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20160515</dc:title>
  <dc:creator>hy</dc:creator>
</cp:coreProperties>
</file>